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4D4DD" w14:textId="5147FD73" w:rsidR="00107A74" w:rsidRDefault="000476FF" w:rsidP="00E87EB2">
      <w:pPr>
        <w:spacing w:before="240" w:line="360" w:lineRule="auto"/>
        <w:rPr>
          <w:sz w:val="28"/>
        </w:rPr>
      </w:pPr>
      <w:r w:rsidRPr="00D770E4">
        <w:rPr>
          <w:sz w:val="28"/>
        </w:rPr>
        <w:t xml:space="preserve">Library </w:t>
      </w:r>
      <w:r w:rsidR="0005548E">
        <w:rPr>
          <w:sz w:val="28"/>
        </w:rPr>
        <w:t>Director</w:t>
      </w:r>
      <w:r w:rsidRPr="00D770E4">
        <w:rPr>
          <w:sz w:val="28"/>
        </w:rPr>
        <w:t xml:space="preserve">’s </w:t>
      </w:r>
      <w:r w:rsidR="0038377D">
        <w:rPr>
          <w:sz w:val="28"/>
        </w:rPr>
        <w:t>3</w:t>
      </w:r>
      <w:r w:rsidR="0038377D" w:rsidRPr="0038377D">
        <w:rPr>
          <w:sz w:val="28"/>
          <w:vertAlign w:val="superscript"/>
        </w:rPr>
        <w:t>rd</w:t>
      </w:r>
      <w:r w:rsidR="0038377D">
        <w:rPr>
          <w:sz w:val="28"/>
        </w:rPr>
        <w:t xml:space="preserve"> </w:t>
      </w:r>
      <w:r w:rsidR="00F952EA">
        <w:rPr>
          <w:sz w:val="28"/>
        </w:rPr>
        <w:t xml:space="preserve">Quarter </w:t>
      </w:r>
      <w:r w:rsidRPr="00D770E4">
        <w:rPr>
          <w:sz w:val="28"/>
        </w:rPr>
        <w:t xml:space="preserve">Report </w:t>
      </w:r>
      <w:r w:rsidR="0038377D">
        <w:rPr>
          <w:sz w:val="28"/>
        </w:rPr>
        <w:t>10/18</w:t>
      </w:r>
      <w:r w:rsidR="00EE5C8B">
        <w:rPr>
          <w:sz w:val="28"/>
        </w:rPr>
        <w:t>/2023</w:t>
      </w:r>
    </w:p>
    <w:p w14:paraId="786CC881" w14:textId="77777777" w:rsidR="0001206F" w:rsidRDefault="0001206F" w:rsidP="000776C6">
      <w:pPr>
        <w:spacing w:line="240" w:lineRule="auto"/>
        <w:rPr>
          <w:b/>
          <w:sz w:val="24"/>
        </w:rPr>
      </w:pPr>
    </w:p>
    <w:p w14:paraId="75CC2314" w14:textId="050A5508" w:rsidR="00390FAA" w:rsidRPr="00390FAA" w:rsidRDefault="00F91453" w:rsidP="000776C6">
      <w:pPr>
        <w:spacing w:line="240" w:lineRule="auto"/>
        <w:rPr>
          <w:b/>
          <w:sz w:val="24"/>
        </w:rPr>
      </w:pPr>
      <w:r w:rsidRPr="00D770E4">
        <w:rPr>
          <w:b/>
          <w:sz w:val="24"/>
        </w:rPr>
        <w:t>Financial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77"/>
        <w:gridCol w:w="360"/>
        <w:gridCol w:w="2520"/>
        <w:gridCol w:w="2610"/>
      </w:tblGrid>
      <w:tr w:rsidR="000A5DF2" w:rsidRPr="00237B95" w14:paraId="5CE519E4" w14:textId="77777777" w:rsidTr="009B43E9">
        <w:trPr>
          <w:trHeight w:val="46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38D44A3" w14:textId="61E0623F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Director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7135CDE" w14:textId="77777777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1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333781" w14:textId="7776525E" w:rsidR="000A5DF2" w:rsidRPr="00237B95" w:rsidRDefault="000A5DF2" w:rsidP="00EC57AA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Petty Cash</w:t>
            </w:r>
            <w:r w:rsidR="00483E0D">
              <w:rPr>
                <w:b/>
              </w:rPr>
              <w:t xml:space="preserve"> </w:t>
            </w:r>
          </w:p>
        </w:tc>
      </w:tr>
      <w:tr w:rsidR="008D7304" w:rsidRPr="00237B95" w14:paraId="32CEE846" w14:textId="77777777" w:rsidTr="0076043D">
        <w:trPr>
          <w:trHeight w:val="46"/>
        </w:trPr>
        <w:tc>
          <w:tcPr>
            <w:tcW w:w="257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F8CFE5" w14:textId="4D0CF25F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  <w:r w:rsidRPr="00237B95">
              <w:rPr>
                <w:b/>
              </w:rPr>
              <w:t>Purchases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B3DEB16" w14:textId="77777777" w:rsidR="000A5DF2" w:rsidRPr="00237B95" w:rsidRDefault="000A5DF2" w:rsidP="00E87EB2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25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C3546" w14:textId="68332554" w:rsidR="000A5DF2" w:rsidRPr="00237B95" w:rsidRDefault="009B43E9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Expense</w:t>
            </w:r>
          </w:p>
        </w:tc>
        <w:tc>
          <w:tcPr>
            <w:tcW w:w="26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1F2B59" w14:textId="7CE3C153" w:rsidR="000A5DF2" w:rsidRPr="00237B95" w:rsidRDefault="009B43E9" w:rsidP="00E87EB2">
            <w:pPr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Income</w:t>
            </w:r>
          </w:p>
        </w:tc>
      </w:tr>
      <w:tr w:rsidR="009B43E9" w14:paraId="252143CB" w14:textId="77777777" w:rsidTr="0076043D">
        <w:trPr>
          <w:trHeight w:val="46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0747139" w14:textId="6FD3C056" w:rsidR="009B43E9" w:rsidRDefault="009B43E9" w:rsidP="00012B36">
            <w:pPr>
              <w:spacing w:after="0" w:line="360" w:lineRule="auto"/>
              <w:jc w:val="right"/>
            </w:pPr>
            <w:r w:rsidRPr="00C57215">
              <w:t>Books: $</w:t>
            </w:r>
            <w:r w:rsidR="00012B36">
              <w:t>181.83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096D39F6" w14:textId="77777777" w:rsidR="009B43E9" w:rsidRPr="00F02F1A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E2854B3" w14:textId="30887276" w:rsidR="009B43E9" w:rsidRDefault="00DE67E9" w:rsidP="0038377D">
            <w:pPr>
              <w:spacing w:after="0" w:line="360" w:lineRule="auto"/>
              <w:jc w:val="right"/>
            </w:pPr>
            <w:r>
              <w:t>Postage</w:t>
            </w:r>
            <w:r w:rsidR="005933CE">
              <w:t>: $</w:t>
            </w:r>
            <w:r w:rsidR="0038377D">
              <w:t>13.20</w:t>
            </w:r>
          </w:p>
        </w:tc>
        <w:tc>
          <w:tcPr>
            <w:tcW w:w="26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B19155" w14:textId="129ECB7E" w:rsidR="009B43E9" w:rsidRDefault="009B43E9" w:rsidP="0038377D">
            <w:pPr>
              <w:spacing w:after="0" w:line="360" w:lineRule="auto"/>
              <w:jc w:val="right"/>
            </w:pPr>
            <w:r>
              <w:t>Copy/Fax: $</w:t>
            </w:r>
            <w:r w:rsidR="0038377D">
              <w:t>49.00</w:t>
            </w:r>
          </w:p>
        </w:tc>
      </w:tr>
      <w:tr w:rsidR="009B43E9" w14:paraId="187FFA3C" w14:textId="77777777" w:rsidTr="0076043D">
        <w:trPr>
          <w:trHeight w:val="46"/>
        </w:trPr>
        <w:tc>
          <w:tcPr>
            <w:tcW w:w="2577" w:type="dxa"/>
            <w:tcBorders>
              <w:left w:val="single" w:sz="12" w:space="0" w:color="auto"/>
              <w:right w:val="single" w:sz="12" w:space="0" w:color="auto"/>
            </w:tcBorders>
          </w:tcPr>
          <w:p w14:paraId="40CFD0A4" w14:textId="510E5691" w:rsidR="009B43E9" w:rsidRDefault="009B43E9" w:rsidP="0038377D">
            <w:pPr>
              <w:spacing w:after="0" w:line="360" w:lineRule="auto"/>
              <w:jc w:val="right"/>
            </w:pPr>
            <w:r>
              <w:t>DVDs: $</w:t>
            </w:r>
            <w:r w:rsidR="00590988">
              <w:t>14.96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69B2B223" w14:textId="77777777" w:rsidR="009B43E9" w:rsidRPr="00F02F1A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83F0E7" w14:textId="685B6E9E" w:rsidR="009B43E9" w:rsidRDefault="009B43E9" w:rsidP="0038377D">
            <w:pPr>
              <w:spacing w:after="0" w:line="360" w:lineRule="auto"/>
              <w:jc w:val="right"/>
            </w:pPr>
            <w:r>
              <w:t>Supplies: $</w:t>
            </w:r>
            <w:r w:rsidR="0038377D">
              <w:t>32.6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8329B64" w14:textId="563D89AB" w:rsidR="009B43E9" w:rsidRDefault="00001485" w:rsidP="0038377D">
            <w:pPr>
              <w:spacing w:after="0" w:line="360" w:lineRule="auto"/>
              <w:jc w:val="right"/>
            </w:pPr>
            <w:r>
              <w:t>Book S</w:t>
            </w:r>
            <w:r w:rsidR="0081266E">
              <w:t>ale: $</w:t>
            </w:r>
            <w:r w:rsidR="0038377D">
              <w:t>110.00</w:t>
            </w:r>
          </w:p>
        </w:tc>
      </w:tr>
      <w:tr w:rsidR="009B43E9" w14:paraId="6C5C7748" w14:textId="77777777" w:rsidTr="009F1D9E">
        <w:trPr>
          <w:trHeight w:val="46"/>
        </w:trPr>
        <w:tc>
          <w:tcPr>
            <w:tcW w:w="257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5FB395" w14:textId="606E1E67" w:rsidR="00012B36" w:rsidRDefault="009B43E9" w:rsidP="00012B36">
            <w:pPr>
              <w:spacing w:after="0" w:line="360" w:lineRule="auto"/>
              <w:jc w:val="right"/>
            </w:pPr>
            <w:r w:rsidRPr="00C57215">
              <w:t>Supplies: $</w:t>
            </w:r>
            <w:r w:rsidR="00012B36">
              <w:t>156.36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5C04B057" w14:textId="77777777" w:rsidR="009B43E9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C791619" w14:textId="214CA087" w:rsidR="00001485" w:rsidRDefault="00590988" w:rsidP="0038377D">
            <w:pPr>
              <w:spacing w:after="0" w:line="360" w:lineRule="auto"/>
              <w:jc w:val="right"/>
            </w:pPr>
            <w:r>
              <w:t>Program: $130.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AF9E67" w14:textId="54AB6B6C" w:rsidR="009B43E9" w:rsidRDefault="0038377D" w:rsidP="008F1816">
            <w:pPr>
              <w:spacing w:after="0" w:line="360" w:lineRule="auto"/>
              <w:jc w:val="right"/>
            </w:pPr>
            <w:r>
              <w:t>Fines: $10.00</w:t>
            </w:r>
          </w:p>
        </w:tc>
      </w:tr>
      <w:tr w:rsidR="009B43E9" w14:paraId="6DDADB33" w14:textId="77777777" w:rsidTr="009F1D9E">
        <w:trPr>
          <w:trHeight w:val="46"/>
        </w:trPr>
        <w:tc>
          <w:tcPr>
            <w:tcW w:w="257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BDA2A9" w14:textId="75CD6E9C" w:rsidR="009B43E9" w:rsidRDefault="0038377D" w:rsidP="0038377D">
            <w:pPr>
              <w:spacing w:after="0" w:line="360" w:lineRule="auto"/>
              <w:jc w:val="right"/>
            </w:pPr>
            <w:r>
              <w:t>Equipment:</w:t>
            </w:r>
            <w:r w:rsidR="0075792F">
              <w:t xml:space="preserve"> $</w:t>
            </w:r>
            <w:r w:rsidR="00590988">
              <w:t>189.77</w:t>
            </w:r>
          </w:p>
        </w:tc>
        <w:tc>
          <w:tcPr>
            <w:tcW w:w="3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315E212" w14:textId="77777777" w:rsidR="009B43E9" w:rsidRDefault="009B43E9" w:rsidP="009B43E9">
            <w:pPr>
              <w:spacing w:after="0" w:line="360" w:lineRule="auto"/>
              <w:jc w:val="righ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8E9A9D" w14:textId="445F910E" w:rsidR="009B43E9" w:rsidRDefault="009B43E9" w:rsidP="0038377D">
            <w:pPr>
              <w:spacing w:after="0" w:line="360" w:lineRule="auto"/>
              <w:jc w:val="right"/>
            </w:pPr>
          </w:p>
        </w:tc>
        <w:tc>
          <w:tcPr>
            <w:tcW w:w="26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CE5D37" w14:textId="4DBAFE0A" w:rsidR="009B43E9" w:rsidRDefault="0038377D" w:rsidP="0075792F">
            <w:pPr>
              <w:spacing w:after="0" w:line="360" w:lineRule="auto"/>
              <w:jc w:val="right"/>
            </w:pPr>
            <w:r>
              <w:t>Donations: $44.00</w:t>
            </w:r>
          </w:p>
        </w:tc>
      </w:tr>
    </w:tbl>
    <w:p w14:paraId="02330D95" w14:textId="77777777" w:rsidR="006D7BA7" w:rsidRDefault="006D7BA7" w:rsidP="006D7BA7">
      <w:pPr>
        <w:rPr>
          <w:bCs/>
        </w:rPr>
      </w:pPr>
    </w:p>
    <w:p w14:paraId="54AEA741" w14:textId="77777777" w:rsidR="0001206F" w:rsidRDefault="0001206F" w:rsidP="006D7BA7">
      <w:pPr>
        <w:rPr>
          <w:bCs/>
        </w:rPr>
      </w:pPr>
    </w:p>
    <w:p w14:paraId="3CC24B11" w14:textId="10852674" w:rsidR="00EE5C8B" w:rsidRDefault="00EE5C8B" w:rsidP="006D7BA7">
      <w:pPr>
        <w:rPr>
          <w:b/>
          <w:bCs/>
          <w:sz w:val="24"/>
          <w:szCs w:val="24"/>
        </w:rPr>
      </w:pPr>
      <w:r w:rsidRPr="00EE5C8B">
        <w:rPr>
          <w:b/>
          <w:bCs/>
          <w:sz w:val="24"/>
          <w:szCs w:val="24"/>
        </w:rPr>
        <w:t>Donations</w:t>
      </w:r>
      <w:r w:rsidR="00F2747F">
        <w:rPr>
          <w:b/>
          <w:bCs/>
          <w:sz w:val="24"/>
          <w:szCs w:val="24"/>
        </w:rPr>
        <w:t xml:space="preserve"> $</w:t>
      </w:r>
      <w:r w:rsidR="00590988">
        <w:rPr>
          <w:rFonts w:ascii="Calibri" w:eastAsia="Times New Roman" w:hAnsi="Calibri" w:cs="Calibri"/>
          <w:b/>
          <w:color w:val="000000"/>
        </w:rPr>
        <w:t>37,182</w:t>
      </w:r>
      <w:r w:rsidR="00C863AE">
        <w:rPr>
          <w:rFonts w:ascii="Calibri" w:eastAsia="Times New Roman" w:hAnsi="Calibri" w:cs="Calibri"/>
          <w:b/>
          <w:color w:val="000000"/>
        </w:rPr>
        <w:t xml:space="preserve"> to date</w:t>
      </w:r>
      <w:bookmarkStart w:id="0" w:name="_GoBack"/>
      <w:bookmarkEnd w:id="0"/>
    </w:p>
    <w:p w14:paraId="672E8A7D" w14:textId="580AE22B" w:rsidR="009F1D9E" w:rsidRDefault="009F1D9E" w:rsidP="006D7BA7">
      <w:pPr>
        <w:rPr>
          <w:b/>
          <w:bCs/>
          <w:sz w:val="24"/>
          <w:szCs w:val="24"/>
        </w:rPr>
      </w:pPr>
    </w:p>
    <w:p w14:paraId="349380BC" w14:textId="77777777" w:rsidR="0060591A" w:rsidRDefault="0060591A" w:rsidP="006D7BA7">
      <w:pPr>
        <w:rPr>
          <w:b/>
          <w:bCs/>
          <w:sz w:val="24"/>
          <w:szCs w:val="24"/>
        </w:rPr>
      </w:pPr>
    </w:p>
    <w:p w14:paraId="0FC45E80" w14:textId="0AC13F28" w:rsidR="00EE5C8B" w:rsidRDefault="00EE5C8B" w:rsidP="006D7BA7">
      <w:pPr>
        <w:rPr>
          <w:b/>
          <w:bCs/>
          <w:sz w:val="24"/>
          <w:szCs w:val="24"/>
        </w:rPr>
      </w:pPr>
    </w:p>
    <w:p w14:paraId="32A0A5F1" w14:textId="77777777" w:rsidR="0060591A" w:rsidRDefault="0060591A" w:rsidP="006D7BA7">
      <w:pPr>
        <w:rPr>
          <w:b/>
          <w:bCs/>
          <w:sz w:val="24"/>
          <w:szCs w:val="24"/>
        </w:rPr>
      </w:pPr>
    </w:p>
    <w:p w14:paraId="0D9A2D2A" w14:textId="539C0170" w:rsidR="00433AFD" w:rsidRDefault="00433AFD" w:rsidP="006214C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pcoming Events:</w:t>
      </w:r>
    </w:p>
    <w:p w14:paraId="748E81B1" w14:textId="2198FF57" w:rsidR="009F1D9E" w:rsidRPr="00433AFD" w:rsidRDefault="00433AFD" w:rsidP="00433AFD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 w:rsidRPr="00433AFD">
        <w:rPr>
          <w:b/>
          <w:bCs/>
          <w:sz w:val="24"/>
          <w:szCs w:val="24"/>
        </w:rPr>
        <w:t xml:space="preserve">Saturday </w:t>
      </w:r>
      <w:proofErr w:type="spellStart"/>
      <w:r w:rsidR="009F1D9E" w:rsidRPr="00433AFD">
        <w:rPr>
          <w:b/>
          <w:bCs/>
          <w:sz w:val="24"/>
          <w:szCs w:val="24"/>
        </w:rPr>
        <w:t>Storytime</w:t>
      </w:r>
      <w:r w:rsidRPr="00433AFD">
        <w:rPr>
          <w:b/>
          <w:bCs/>
          <w:sz w:val="24"/>
          <w:szCs w:val="24"/>
        </w:rPr>
        <w:t>s</w:t>
      </w:r>
      <w:proofErr w:type="spellEnd"/>
    </w:p>
    <w:p w14:paraId="5EA47620" w14:textId="13B717BD" w:rsidR="00433AFD" w:rsidRDefault="00433AFD" w:rsidP="00433AFD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 w:rsidRPr="00433AFD">
        <w:rPr>
          <w:b/>
          <w:bCs/>
          <w:sz w:val="24"/>
          <w:szCs w:val="24"/>
        </w:rPr>
        <w:t>2</w:t>
      </w:r>
      <w:r w:rsidRPr="00433AFD">
        <w:rPr>
          <w:b/>
          <w:bCs/>
          <w:sz w:val="24"/>
          <w:szCs w:val="24"/>
          <w:vertAlign w:val="superscript"/>
        </w:rPr>
        <w:t>nd</w:t>
      </w:r>
      <w:r w:rsidRPr="00433AFD">
        <w:rPr>
          <w:b/>
          <w:bCs/>
          <w:sz w:val="24"/>
          <w:szCs w:val="24"/>
        </w:rPr>
        <w:t xml:space="preserve"> Tuesday </w:t>
      </w:r>
      <w:r w:rsidR="009F1D9E" w:rsidRPr="00433AFD">
        <w:rPr>
          <w:b/>
          <w:bCs/>
          <w:sz w:val="24"/>
          <w:szCs w:val="24"/>
        </w:rPr>
        <w:t>Book Club</w:t>
      </w:r>
      <w:r w:rsidRPr="00433AFD">
        <w:rPr>
          <w:b/>
          <w:bCs/>
          <w:sz w:val="24"/>
          <w:szCs w:val="24"/>
        </w:rPr>
        <w:t xml:space="preserve"> </w:t>
      </w:r>
    </w:p>
    <w:p w14:paraId="72166614" w14:textId="2D65C3FA" w:rsidR="00590988" w:rsidRDefault="00590988" w:rsidP="00433AFD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24 Solar Eclipse – 04/24</w:t>
      </w:r>
    </w:p>
    <w:p w14:paraId="12543846" w14:textId="38F26EE6" w:rsidR="00590988" w:rsidRDefault="00590988" w:rsidP="00433AFD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mergency Preparedness Class – 10/24</w:t>
      </w:r>
    </w:p>
    <w:sectPr w:rsidR="00590988" w:rsidSect="00D93C17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C78F1"/>
    <w:multiLevelType w:val="hybridMultilevel"/>
    <w:tmpl w:val="0302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B08D8"/>
    <w:multiLevelType w:val="hybridMultilevel"/>
    <w:tmpl w:val="DDE8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84D1D"/>
    <w:multiLevelType w:val="hybridMultilevel"/>
    <w:tmpl w:val="50E8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F703A"/>
    <w:multiLevelType w:val="hybridMultilevel"/>
    <w:tmpl w:val="586A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849B1"/>
    <w:multiLevelType w:val="hybridMultilevel"/>
    <w:tmpl w:val="9DA0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6F1"/>
    <w:multiLevelType w:val="hybridMultilevel"/>
    <w:tmpl w:val="9384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5491B"/>
    <w:multiLevelType w:val="hybridMultilevel"/>
    <w:tmpl w:val="A7A8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B3DAC"/>
    <w:multiLevelType w:val="hybridMultilevel"/>
    <w:tmpl w:val="6688F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D5297"/>
    <w:multiLevelType w:val="hybridMultilevel"/>
    <w:tmpl w:val="531CA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E053BF"/>
    <w:multiLevelType w:val="hybridMultilevel"/>
    <w:tmpl w:val="25CEB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00104"/>
    <w:multiLevelType w:val="hybridMultilevel"/>
    <w:tmpl w:val="63809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27D2B"/>
    <w:multiLevelType w:val="hybridMultilevel"/>
    <w:tmpl w:val="7C5C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5D6697B"/>
    <w:multiLevelType w:val="hybridMultilevel"/>
    <w:tmpl w:val="D3D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476E9"/>
    <w:multiLevelType w:val="hybridMultilevel"/>
    <w:tmpl w:val="4C944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0921F0"/>
    <w:multiLevelType w:val="hybridMultilevel"/>
    <w:tmpl w:val="503C8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"/>
  </w:num>
  <w:num w:numId="4">
    <w:abstractNumId w:val="6"/>
  </w:num>
  <w:num w:numId="5">
    <w:abstractNumId w:val="4"/>
  </w:num>
  <w:num w:numId="6">
    <w:abstractNumId w:val="10"/>
  </w:num>
  <w:num w:numId="7">
    <w:abstractNumId w:val="12"/>
  </w:num>
  <w:num w:numId="8">
    <w:abstractNumId w:val="13"/>
  </w:num>
  <w:num w:numId="9">
    <w:abstractNumId w:val="2"/>
  </w:num>
  <w:num w:numId="10">
    <w:abstractNumId w:val="0"/>
  </w:num>
  <w:num w:numId="11">
    <w:abstractNumId w:val="8"/>
  </w:num>
  <w:num w:numId="12">
    <w:abstractNumId w:val="11"/>
  </w:num>
  <w:num w:numId="13">
    <w:abstractNumId w:val="7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rE0MzCxtLCwtDRR0lEKTi0uzszPAykwrAUABOr20CwAAAA="/>
  </w:docVars>
  <w:rsids>
    <w:rsidRoot w:val="000476FF"/>
    <w:rsid w:val="00001485"/>
    <w:rsid w:val="0001206F"/>
    <w:rsid w:val="00012B36"/>
    <w:rsid w:val="00012BAD"/>
    <w:rsid w:val="000267A6"/>
    <w:rsid w:val="000476FF"/>
    <w:rsid w:val="000513DD"/>
    <w:rsid w:val="0005548E"/>
    <w:rsid w:val="00075A40"/>
    <w:rsid w:val="00075E1A"/>
    <w:rsid w:val="000776C6"/>
    <w:rsid w:val="000A0638"/>
    <w:rsid w:val="000A5DF2"/>
    <w:rsid w:val="000B10BC"/>
    <w:rsid w:val="000D7D7E"/>
    <w:rsid w:val="00107A74"/>
    <w:rsid w:val="001271DA"/>
    <w:rsid w:val="001540EE"/>
    <w:rsid w:val="0019272C"/>
    <w:rsid w:val="001C6F7B"/>
    <w:rsid w:val="001D4D5B"/>
    <w:rsid w:val="001E58E1"/>
    <w:rsid w:val="001E7FA6"/>
    <w:rsid w:val="001F2A48"/>
    <w:rsid w:val="00237B95"/>
    <w:rsid w:val="00250035"/>
    <w:rsid w:val="00270F92"/>
    <w:rsid w:val="002A31A8"/>
    <w:rsid w:val="002C7A08"/>
    <w:rsid w:val="002D4372"/>
    <w:rsid w:val="002E0331"/>
    <w:rsid w:val="002E7D48"/>
    <w:rsid w:val="003802B2"/>
    <w:rsid w:val="0038377D"/>
    <w:rsid w:val="00390FAA"/>
    <w:rsid w:val="00393A84"/>
    <w:rsid w:val="003D7898"/>
    <w:rsid w:val="003F16C6"/>
    <w:rsid w:val="004143BC"/>
    <w:rsid w:val="00432686"/>
    <w:rsid w:val="00433386"/>
    <w:rsid w:val="00433AFD"/>
    <w:rsid w:val="00436A3D"/>
    <w:rsid w:val="00437D1B"/>
    <w:rsid w:val="00483E0D"/>
    <w:rsid w:val="004B7A6D"/>
    <w:rsid w:val="0050101A"/>
    <w:rsid w:val="0053385D"/>
    <w:rsid w:val="005744BF"/>
    <w:rsid w:val="00590988"/>
    <w:rsid w:val="00592E7E"/>
    <w:rsid w:val="005933CE"/>
    <w:rsid w:val="005C58B0"/>
    <w:rsid w:val="005E5D24"/>
    <w:rsid w:val="0060295C"/>
    <w:rsid w:val="0060591A"/>
    <w:rsid w:val="00607FD3"/>
    <w:rsid w:val="0061046D"/>
    <w:rsid w:val="0061202E"/>
    <w:rsid w:val="006214C0"/>
    <w:rsid w:val="006303A1"/>
    <w:rsid w:val="006737D1"/>
    <w:rsid w:val="0069180C"/>
    <w:rsid w:val="006B34B2"/>
    <w:rsid w:val="006B754D"/>
    <w:rsid w:val="006C1A72"/>
    <w:rsid w:val="006D02B0"/>
    <w:rsid w:val="006D7BA7"/>
    <w:rsid w:val="007240BA"/>
    <w:rsid w:val="00730781"/>
    <w:rsid w:val="00754F65"/>
    <w:rsid w:val="00755212"/>
    <w:rsid w:val="0075792F"/>
    <w:rsid w:val="0076043D"/>
    <w:rsid w:val="00766F4E"/>
    <w:rsid w:val="00796C7D"/>
    <w:rsid w:val="007C631F"/>
    <w:rsid w:val="0081266E"/>
    <w:rsid w:val="00817CFD"/>
    <w:rsid w:val="0082487E"/>
    <w:rsid w:val="008432EB"/>
    <w:rsid w:val="00845B5C"/>
    <w:rsid w:val="00856079"/>
    <w:rsid w:val="008873D8"/>
    <w:rsid w:val="008D7304"/>
    <w:rsid w:val="008F1816"/>
    <w:rsid w:val="00934A37"/>
    <w:rsid w:val="00942998"/>
    <w:rsid w:val="009478B5"/>
    <w:rsid w:val="00955905"/>
    <w:rsid w:val="00957556"/>
    <w:rsid w:val="00962D61"/>
    <w:rsid w:val="009B43E9"/>
    <w:rsid w:val="009B7595"/>
    <w:rsid w:val="009C70FB"/>
    <w:rsid w:val="009E1A90"/>
    <w:rsid w:val="009F1D9E"/>
    <w:rsid w:val="00A0629C"/>
    <w:rsid w:val="00A078C7"/>
    <w:rsid w:val="00A26282"/>
    <w:rsid w:val="00A46A0F"/>
    <w:rsid w:val="00A63315"/>
    <w:rsid w:val="00A727B0"/>
    <w:rsid w:val="00A7738E"/>
    <w:rsid w:val="00A84568"/>
    <w:rsid w:val="00A94A9B"/>
    <w:rsid w:val="00AA2EF4"/>
    <w:rsid w:val="00AE7517"/>
    <w:rsid w:val="00AF4D9A"/>
    <w:rsid w:val="00B1116B"/>
    <w:rsid w:val="00B22225"/>
    <w:rsid w:val="00B2762E"/>
    <w:rsid w:val="00B43DD1"/>
    <w:rsid w:val="00B444E5"/>
    <w:rsid w:val="00B477FF"/>
    <w:rsid w:val="00B56587"/>
    <w:rsid w:val="00B70206"/>
    <w:rsid w:val="00B8122E"/>
    <w:rsid w:val="00BA21BB"/>
    <w:rsid w:val="00BC254C"/>
    <w:rsid w:val="00BE3DD8"/>
    <w:rsid w:val="00BF3449"/>
    <w:rsid w:val="00C0424A"/>
    <w:rsid w:val="00C04FA1"/>
    <w:rsid w:val="00C24DC6"/>
    <w:rsid w:val="00C863AE"/>
    <w:rsid w:val="00C875AF"/>
    <w:rsid w:val="00CA69FA"/>
    <w:rsid w:val="00CD5A42"/>
    <w:rsid w:val="00CD5FCB"/>
    <w:rsid w:val="00D13345"/>
    <w:rsid w:val="00D1491B"/>
    <w:rsid w:val="00D52270"/>
    <w:rsid w:val="00D770E4"/>
    <w:rsid w:val="00D93C17"/>
    <w:rsid w:val="00D95F87"/>
    <w:rsid w:val="00DB0868"/>
    <w:rsid w:val="00DE67E9"/>
    <w:rsid w:val="00E009D4"/>
    <w:rsid w:val="00E4742D"/>
    <w:rsid w:val="00E547A8"/>
    <w:rsid w:val="00E62273"/>
    <w:rsid w:val="00E731F0"/>
    <w:rsid w:val="00E8440C"/>
    <w:rsid w:val="00E87EB2"/>
    <w:rsid w:val="00EC57AA"/>
    <w:rsid w:val="00EE508B"/>
    <w:rsid w:val="00EE5C8B"/>
    <w:rsid w:val="00EE60B9"/>
    <w:rsid w:val="00F057BE"/>
    <w:rsid w:val="00F23D9E"/>
    <w:rsid w:val="00F2747F"/>
    <w:rsid w:val="00F44F13"/>
    <w:rsid w:val="00F54106"/>
    <w:rsid w:val="00F8195D"/>
    <w:rsid w:val="00F85CC6"/>
    <w:rsid w:val="00F91453"/>
    <w:rsid w:val="00F952EA"/>
    <w:rsid w:val="00FA225E"/>
    <w:rsid w:val="00FA6447"/>
    <w:rsid w:val="00FE0F0C"/>
    <w:rsid w:val="00FF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51B7"/>
  <w15:docId w15:val="{47B6633D-1BB6-4DFA-BEF4-21FD92D4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4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37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3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aff</cp:lastModifiedBy>
  <cp:revision>3</cp:revision>
  <cp:lastPrinted>2022-01-10T21:11:00Z</cp:lastPrinted>
  <dcterms:created xsi:type="dcterms:W3CDTF">2023-10-17T20:03:00Z</dcterms:created>
  <dcterms:modified xsi:type="dcterms:W3CDTF">2023-10-17T20:47:00Z</dcterms:modified>
</cp:coreProperties>
</file>